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17C46" w14:textId="77777777" w:rsidR="00D43D10" w:rsidRPr="009D0B16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olicitation Name:</w:t>
      </w:r>
      <w:r w:rsidRPr="009D0B16">
        <w:rPr>
          <w:rFonts w:ascii="Cambria" w:hAnsi="Cambria"/>
        </w:rPr>
        <w:t xml:space="preserve"> </w:t>
      </w:r>
      <w:r w:rsidR="0002367A">
        <w:rPr>
          <w:rFonts w:ascii="Cambria" w:hAnsi="Cambria"/>
        </w:rPr>
        <w:t>USDA</w:t>
      </w:r>
      <w:r w:rsidR="00FB7802" w:rsidRPr="009D0B16">
        <w:rPr>
          <w:rFonts w:ascii="Cambria" w:hAnsi="Cambria"/>
        </w:rPr>
        <w:t xml:space="preserve"> SBIR Phase l</w:t>
      </w:r>
    </w:p>
    <w:p w14:paraId="34399745" w14:textId="1AD760A3" w:rsidR="00D43D10" w:rsidRPr="009D0B16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olicitation Number:</w:t>
      </w:r>
      <w:r w:rsidRPr="009D0B16">
        <w:rPr>
          <w:rFonts w:ascii="Cambria" w:hAnsi="Cambria"/>
        </w:rPr>
        <w:t xml:space="preserve"> </w:t>
      </w:r>
      <w:r w:rsidR="000B3655" w:rsidRPr="000B3655">
        <w:rPr>
          <w:rFonts w:ascii="Cambria" w:hAnsi="Cambria"/>
        </w:rPr>
        <w:t>USDA-NIFA-SBIR-009301</w:t>
      </w:r>
    </w:p>
    <w:p w14:paraId="206D0610" w14:textId="217474AF" w:rsidR="00A959B8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ubmission Date:</w:t>
      </w:r>
      <w:r>
        <w:rPr>
          <w:rFonts w:ascii="Cambria" w:hAnsi="Cambria"/>
        </w:rPr>
        <w:t xml:space="preserve"> </w:t>
      </w:r>
      <w:r w:rsidR="000B3655" w:rsidRPr="000B3655">
        <w:rPr>
          <w:rFonts w:ascii="Cambria" w:hAnsi="Cambria"/>
        </w:rPr>
        <w:t>5 PM ET on October 6, 2022</w:t>
      </w:r>
    </w:p>
    <w:p w14:paraId="118E5F0B" w14:textId="77777777" w:rsidR="00D43D10" w:rsidRDefault="00D43D10" w:rsidP="00D43D10">
      <w:pPr>
        <w:jc w:val="center"/>
        <w:rPr>
          <w:rFonts w:ascii="Cambria" w:hAnsi="Cambria"/>
          <w:b/>
        </w:rPr>
      </w:pPr>
      <w:r w:rsidRPr="00D43D10">
        <w:rPr>
          <w:rFonts w:ascii="Cambria" w:hAnsi="Cambria"/>
          <w:b/>
        </w:rPr>
        <w:t>Proposal Development Checklist</w:t>
      </w:r>
    </w:p>
    <w:p w14:paraId="1DE0EA90" w14:textId="77777777" w:rsidR="00D43D10" w:rsidRPr="00CE61DC" w:rsidRDefault="00A04B8A" w:rsidP="00D43D10">
      <w:pPr>
        <w:rPr>
          <w:rFonts w:ascii="Cambria" w:hAnsi="Cambria"/>
          <w:b/>
        </w:rPr>
      </w:pPr>
      <w:r w:rsidRPr="00CE61DC">
        <w:rPr>
          <w:rFonts w:ascii="Cambria" w:hAnsi="Cambria"/>
          <w:b/>
        </w:rPr>
        <w:t>Formatting:</w:t>
      </w:r>
    </w:p>
    <w:p w14:paraId="58934750" w14:textId="77777777" w:rsidR="00152AC4" w:rsidRDefault="0002367A" w:rsidP="00A04B8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pplication package has been obtained from </w:t>
      </w:r>
      <w:hyperlink r:id="rId7" w:history="1">
        <w:r w:rsidRPr="0002367A">
          <w:rPr>
            <w:rStyle w:val="Hyperlink"/>
            <w:rFonts w:ascii="Cambria" w:hAnsi="Cambria"/>
          </w:rPr>
          <w:t>Grants.gov</w:t>
        </w:r>
      </w:hyperlink>
    </w:p>
    <w:p w14:paraId="2523C053" w14:textId="77777777" w:rsidR="00337D32" w:rsidRPr="00087B9B" w:rsidRDefault="00EC2BD0" w:rsidP="00A04B8A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</w:rPr>
        <w:t>All required forms have been completed in full</w:t>
      </w:r>
    </w:p>
    <w:p w14:paraId="6795F815" w14:textId="77777777" w:rsidR="00FA69B8" w:rsidRPr="00CE61DC" w:rsidRDefault="00EC2BD0" w:rsidP="00FA69B8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</w:rPr>
        <w:t>Any created sections (Project Summary, Project Narrative) adhere to formatting guidelines</w:t>
      </w:r>
    </w:p>
    <w:p w14:paraId="7F5B25DA" w14:textId="77777777" w:rsidR="0081648C" w:rsidRPr="005D7F65" w:rsidRDefault="000D4924" w:rsidP="005D7F65">
      <w:p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F 424 R&amp;R </w:t>
      </w:r>
      <w:r w:rsidR="00877AAE">
        <w:rPr>
          <w:rFonts w:ascii="Cambria" w:hAnsi="Cambria"/>
          <w:b/>
        </w:rPr>
        <w:t>Cover Sheet</w:t>
      </w:r>
    </w:p>
    <w:p w14:paraId="66C80F6F" w14:textId="38D6C1C5" w:rsidR="00DF4998" w:rsidRPr="00CE61DC" w:rsidRDefault="004C08C6" w:rsidP="000700F5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</w:t>
      </w:r>
      <w:r w:rsidR="006B3CEB">
        <w:rPr>
          <w:rFonts w:ascii="Cambria" w:hAnsi="Cambria"/>
          <w:b/>
        </w:rPr>
        <w:t xml:space="preserve"> Requirements</w:t>
      </w:r>
    </w:p>
    <w:p w14:paraId="6E74579D" w14:textId="273D2758" w:rsidR="007455EF" w:rsidRDefault="004C08C6" w:rsidP="007C66BF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B</w:t>
      </w:r>
      <w:r w:rsidRPr="004C08C6">
        <w:rPr>
          <w:rFonts w:ascii="Cambria" w:hAnsi="Cambria"/>
        </w:rPr>
        <w:t>asic information including type of submission, applicant information, type of applicant, and proposed project date</w:t>
      </w:r>
      <w:r>
        <w:rPr>
          <w:rFonts w:ascii="Cambria" w:hAnsi="Cambria"/>
        </w:rPr>
        <w:t xml:space="preserve"> have been included</w:t>
      </w:r>
    </w:p>
    <w:p w14:paraId="00521A4D" w14:textId="77777777" w:rsidR="000D4924" w:rsidRPr="00CE61DC" w:rsidRDefault="000D4924" w:rsidP="000D4924">
      <w:pPr>
        <w:rPr>
          <w:rFonts w:ascii="Cambria" w:hAnsi="Cambria"/>
          <w:b/>
        </w:rPr>
      </w:pPr>
      <w:r>
        <w:rPr>
          <w:rFonts w:ascii="Cambria" w:hAnsi="Cambria"/>
          <w:b/>
        </w:rPr>
        <w:t>SF 424 R&amp;R Project/Performance Site Location(s)</w:t>
      </w:r>
    </w:p>
    <w:p w14:paraId="68C79D9D" w14:textId="77777777" w:rsidR="00A702BD" w:rsidRPr="00CE61DC" w:rsidRDefault="00712C34" w:rsidP="00A702BD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General </w:t>
      </w:r>
      <w:r w:rsidR="00A702BD">
        <w:rPr>
          <w:rFonts w:ascii="Cambria" w:hAnsi="Cambria"/>
          <w:b/>
        </w:rPr>
        <w:t>Requirements</w:t>
      </w:r>
    </w:p>
    <w:p w14:paraId="4CF67F3B" w14:textId="77777777" w:rsidR="000D4924" w:rsidRDefault="00712C34" w:rsidP="00A702B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Project Performance Site Location information has been supplied for all locations where proposed project work will take place</w:t>
      </w:r>
    </w:p>
    <w:p w14:paraId="277BD194" w14:textId="77777777" w:rsidR="000D4924" w:rsidRPr="003C179D" w:rsidRDefault="000D4924" w:rsidP="003C179D">
      <w:pPr>
        <w:rPr>
          <w:rFonts w:ascii="Cambria" w:hAnsi="Cambria"/>
          <w:b/>
        </w:rPr>
      </w:pPr>
      <w:r>
        <w:rPr>
          <w:rFonts w:ascii="Cambria" w:hAnsi="Cambria"/>
          <w:b/>
        </w:rPr>
        <w:t>R&amp;R Other Project Information Form</w:t>
      </w:r>
    </w:p>
    <w:p w14:paraId="5423D7C2" w14:textId="77777777" w:rsidR="00FC3E1A" w:rsidRPr="003C179D" w:rsidRDefault="003C179D" w:rsidP="003C179D">
      <w:pPr>
        <w:pStyle w:val="ListParagraph"/>
        <w:numPr>
          <w:ilvl w:val="0"/>
          <w:numId w:val="10"/>
        </w:numPr>
        <w:rPr>
          <w:rFonts w:ascii="Cambria" w:hAnsi="Cambria"/>
          <w:b/>
        </w:rPr>
      </w:pPr>
      <w:r w:rsidRPr="003C179D">
        <w:rPr>
          <w:rFonts w:ascii="Cambria" w:hAnsi="Cambria"/>
          <w:b/>
        </w:rPr>
        <w:t xml:space="preserve">Field 7 </w:t>
      </w:r>
      <w:r w:rsidR="007C66BF" w:rsidRPr="003C179D">
        <w:rPr>
          <w:rFonts w:ascii="Cambria" w:hAnsi="Cambria"/>
          <w:b/>
        </w:rPr>
        <w:t>Project Summary</w:t>
      </w:r>
      <w:r w:rsidR="005D449A">
        <w:rPr>
          <w:rFonts w:ascii="Cambria" w:hAnsi="Cambria"/>
          <w:b/>
        </w:rPr>
        <w:t xml:space="preserve"> (PS)</w:t>
      </w:r>
      <w:r w:rsidR="0074671A" w:rsidRPr="003C179D">
        <w:rPr>
          <w:rFonts w:ascii="Cambria" w:hAnsi="Cambria"/>
          <w:b/>
        </w:rPr>
        <w:t>/Abstract</w:t>
      </w:r>
    </w:p>
    <w:p w14:paraId="7E1901C4" w14:textId="77777777" w:rsidR="000A6692" w:rsidRPr="00CE61DC" w:rsidRDefault="000A6692" w:rsidP="003C179D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 Formatting</w:t>
      </w:r>
    </w:p>
    <w:p w14:paraId="2065C9AC" w14:textId="0723B53F" w:rsidR="00432FE3" w:rsidRDefault="00432FE3" w:rsidP="003C179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Project Summary</w:t>
      </w:r>
      <w:r w:rsidR="0097048B">
        <w:rPr>
          <w:rFonts w:ascii="Cambria" w:hAnsi="Cambria"/>
        </w:rPr>
        <w:t>/Abstract is no more than one page in length</w:t>
      </w:r>
    </w:p>
    <w:p w14:paraId="7BF67C8F" w14:textId="55295EA0" w:rsidR="00FC3E1A" w:rsidRDefault="00E206A5" w:rsidP="003C179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oject Summary </w:t>
      </w:r>
      <w:hyperlink r:id="rId8" w:history="1">
        <w:r w:rsidR="00CD4AD0" w:rsidRPr="00CD4AD0">
          <w:rPr>
            <w:rStyle w:val="Hyperlink"/>
            <w:rFonts w:ascii="Cambria" w:hAnsi="Cambria"/>
          </w:rPr>
          <w:t>template</w:t>
        </w:r>
      </w:hyperlink>
      <w:r w:rsidR="00CD4AD0">
        <w:rPr>
          <w:rFonts w:ascii="Cambria" w:hAnsi="Cambria"/>
        </w:rPr>
        <w:t xml:space="preserve"> has been used</w:t>
      </w:r>
    </w:p>
    <w:p w14:paraId="3A15792E" w14:textId="77777777" w:rsidR="00137CC7" w:rsidRDefault="004D3264" w:rsidP="003C179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Project Summary is no more than 250 words in length</w:t>
      </w:r>
    </w:p>
    <w:p w14:paraId="64D69DAB" w14:textId="77777777" w:rsidR="00791098" w:rsidRDefault="00791098" w:rsidP="00791098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Content Requirements</w:t>
      </w:r>
    </w:p>
    <w:p w14:paraId="186B9FA9" w14:textId="77777777" w:rsidR="004D3264" w:rsidRDefault="004D3264" w:rsidP="003C179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oject Summary provides </w:t>
      </w:r>
      <w:r w:rsidRPr="004D3264">
        <w:rPr>
          <w:rFonts w:ascii="Cambria" w:hAnsi="Cambria"/>
        </w:rPr>
        <w:t>a description of the problem or opportunity, project objectives, and a description of the effort</w:t>
      </w:r>
    </w:p>
    <w:p w14:paraId="73D8D781" w14:textId="77777777" w:rsidR="004D3264" w:rsidRDefault="004D3264" w:rsidP="003C179D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oject Summary provides a </w:t>
      </w:r>
      <w:r w:rsidRPr="004D3264">
        <w:rPr>
          <w:rFonts w:ascii="Cambria" w:hAnsi="Cambria"/>
        </w:rPr>
        <w:t>paragraph discussing the anticipated results and potential commercial applications of the proposed research</w:t>
      </w:r>
    </w:p>
    <w:p w14:paraId="60D06A25" w14:textId="77777777" w:rsidR="004B5317" w:rsidRPr="003C179D" w:rsidRDefault="003C179D" w:rsidP="003C179D">
      <w:pPr>
        <w:pStyle w:val="ListParagraph"/>
        <w:numPr>
          <w:ilvl w:val="0"/>
          <w:numId w:val="12"/>
        </w:numPr>
        <w:rPr>
          <w:rFonts w:ascii="Cambria" w:hAnsi="Cambria"/>
          <w:b/>
        </w:rPr>
      </w:pPr>
      <w:r w:rsidRPr="003C179D">
        <w:rPr>
          <w:rFonts w:ascii="Cambria" w:hAnsi="Cambria"/>
          <w:b/>
        </w:rPr>
        <w:t xml:space="preserve">Field 8 </w:t>
      </w:r>
      <w:r w:rsidR="0074671A" w:rsidRPr="003C179D">
        <w:rPr>
          <w:rFonts w:ascii="Cambria" w:hAnsi="Cambria"/>
          <w:b/>
        </w:rPr>
        <w:t>Project Narrative</w:t>
      </w:r>
    </w:p>
    <w:p w14:paraId="3684F811" w14:textId="77777777" w:rsidR="004B5317" w:rsidRPr="003C179D" w:rsidRDefault="004B5317" w:rsidP="003C179D">
      <w:pPr>
        <w:pStyle w:val="ListParagraph"/>
        <w:numPr>
          <w:ilvl w:val="0"/>
          <w:numId w:val="11"/>
        </w:numPr>
        <w:rPr>
          <w:rFonts w:ascii="Cambria" w:hAnsi="Cambria"/>
          <w:b/>
        </w:rPr>
      </w:pPr>
      <w:r w:rsidRPr="003C179D">
        <w:rPr>
          <w:rFonts w:ascii="Cambria" w:hAnsi="Cambria"/>
          <w:b/>
        </w:rPr>
        <w:t>General Formatting</w:t>
      </w:r>
    </w:p>
    <w:p w14:paraId="262D69DC" w14:textId="7D97112D" w:rsidR="004B5317" w:rsidRPr="003C179D" w:rsidRDefault="0011052E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Project Narrative </w:t>
      </w:r>
      <w:r w:rsidR="00750977">
        <w:rPr>
          <w:rFonts w:ascii="Cambria" w:hAnsi="Cambria"/>
        </w:rPr>
        <w:t>is a PDF that is no more than 17</w:t>
      </w:r>
      <w:r>
        <w:rPr>
          <w:rFonts w:ascii="Cambria" w:hAnsi="Cambria"/>
        </w:rPr>
        <w:t xml:space="preserve"> pages in length</w:t>
      </w:r>
    </w:p>
    <w:p w14:paraId="3742F3EA" w14:textId="77777777" w:rsidR="004B5317" w:rsidRDefault="0011052E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Any additional information that is included, such as table of contents, cover sheets, reference listings, budgets, or appendices has </w:t>
      </w:r>
      <w:r w:rsidR="00B72730">
        <w:rPr>
          <w:rFonts w:ascii="Cambria" w:hAnsi="Cambria"/>
        </w:rPr>
        <w:t>been counted as part of the 17</w:t>
      </w:r>
      <w:r>
        <w:rPr>
          <w:rFonts w:ascii="Cambria" w:hAnsi="Cambria"/>
        </w:rPr>
        <w:t xml:space="preserve"> pages</w:t>
      </w:r>
    </w:p>
    <w:p w14:paraId="1E942D6E" w14:textId="3C4E249D" w:rsidR="000F5A02" w:rsidRPr="002446AB" w:rsidRDefault="000F5A02" w:rsidP="00853DED">
      <w:pPr>
        <w:pStyle w:val="ListParagraph"/>
        <w:numPr>
          <w:ilvl w:val="1"/>
          <w:numId w:val="11"/>
        </w:numPr>
        <w:rPr>
          <w:rFonts w:ascii="Cambria" w:hAnsi="Cambria"/>
        </w:rPr>
      </w:pPr>
      <w:r w:rsidRPr="002446AB">
        <w:rPr>
          <w:rFonts w:ascii="Cambria" w:hAnsi="Cambria"/>
        </w:rPr>
        <w:t xml:space="preserve">Font size in not smaller than 12 point </w:t>
      </w:r>
      <w:r w:rsidR="003253F3">
        <w:rPr>
          <w:rFonts w:ascii="Cambria" w:hAnsi="Cambria"/>
          <w:bCs/>
        </w:rPr>
        <w:t xml:space="preserve">and line spacing not exceeding six lines of text per vertical inch, including all figures and tables, </w:t>
      </w:r>
      <w:r w:rsidRPr="002446AB">
        <w:rPr>
          <w:rFonts w:ascii="Cambria" w:hAnsi="Cambria"/>
        </w:rPr>
        <w:t xml:space="preserve">at Times New Roman with at least </w:t>
      </w:r>
      <w:r w:rsidRPr="002446AB">
        <w:rPr>
          <w:rFonts w:ascii="Cambria" w:hAnsi="Cambria"/>
        </w:rPr>
        <w:lastRenderedPageBreak/>
        <w:t>1-inch margins</w:t>
      </w:r>
      <w:r w:rsidR="002446AB" w:rsidRPr="002446AB">
        <w:rPr>
          <w:rFonts w:ascii="Cambria" w:hAnsi="Cambria"/>
        </w:rPr>
        <w:t xml:space="preserve"> (</w:t>
      </w:r>
      <w:r w:rsidR="002446AB">
        <w:rPr>
          <w:rFonts w:ascii="Cambria" w:hAnsi="Cambria"/>
        </w:rPr>
        <w:t>l</w:t>
      </w:r>
      <w:r w:rsidR="002446AB" w:rsidRPr="002446AB">
        <w:rPr>
          <w:rFonts w:ascii="Cambria" w:hAnsi="Cambria"/>
        </w:rPr>
        <w:t xml:space="preserve">abels for figures and tables may use a font no </w:t>
      </w:r>
      <w:r w:rsidR="002446AB">
        <w:rPr>
          <w:rFonts w:ascii="Cambria" w:hAnsi="Cambria"/>
        </w:rPr>
        <w:t>smaller than 10 point)</w:t>
      </w:r>
    </w:p>
    <w:p w14:paraId="359F8B23" w14:textId="77777777" w:rsidR="004B5317" w:rsidRPr="003C179D" w:rsidRDefault="00940535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940535">
        <w:rPr>
          <w:rFonts w:ascii="Cambria" w:hAnsi="Cambria"/>
          <w:b/>
        </w:rPr>
        <w:t>Response to Previous Review</w:t>
      </w:r>
    </w:p>
    <w:p w14:paraId="44A97DB4" w14:textId="1CDF7A62" w:rsidR="004B5317" w:rsidRPr="003C179D" w:rsidRDefault="00940535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If applicable, offeror has included a clear statement </w:t>
      </w:r>
      <w:r w:rsidR="002F2824">
        <w:rPr>
          <w:rFonts w:ascii="Cambria" w:hAnsi="Cambria"/>
        </w:rPr>
        <w:t>of no more than one page</w:t>
      </w:r>
      <w:r w:rsidR="00CA00EC">
        <w:rPr>
          <w:rFonts w:ascii="Cambria" w:hAnsi="Cambria"/>
        </w:rPr>
        <w:t xml:space="preserve"> </w:t>
      </w:r>
      <w:r w:rsidRPr="00940535">
        <w:rPr>
          <w:rFonts w:ascii="Cambria" w:hAnsi="Cambria"/>
        </w:rPr>
        <w:t>acknowledging comments from the previous review, indi</w:t>
      </w:r>
      <w:r>
        <w:rPr>
          <w:rFonts w:ascii="Cambria" w:hAnsi="Cambria"/>
        </w:rPr>
        <w:t>cating revisions, rebuttals, etc., and clearly indicates the changes made to the project</w:t>
      </w:r>
    </w:p>
    <w:p w14:paraId="354840E0" w14:textId="2B0A2155" w:rsidR="005165EF" w:rsidRPr="003C179D" w:rsidRDefault="00940535" w:rsidP="00940535">
      <w:pPr>
        <w:pStyle w:val="ListParagraph"/>
        <w:numPr>
          <w:ilvl w:val="2"/>
          <w:numId w:val="11"/>
        </w:numPr>
        <w:rPr>
          <w:rFonts w:ascii="Cambria" w:hAnsi="Cambria"/>
        </w:rPr>
      </w:pPr>
      <w:r>
        <w:rPr>
          <w:rFonts w:ascii="Cambria" w:hAnsi="Cambria"/>
        </w:rPr>
        <w:t>Note*</w:t>
      </w:r>
      <w:r w:rsidR="004C08C6">
        <w:rPr>
          <w:rFonts w:ascii="Cambria" w:hAnsi="Cambria"/>
        </w:rPr>
        <w:t>This does not count towards the page limit for PN</w:t>
      </w:r>
    </w:p>
    <w:p w14:paraId="2FEDAD17" w14:textId="77777777" w:rsidR="00942078" w:rsidRPr="003C179D" w:rsidRDefault="00E86AF1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E86AF1">
        <w:rPr>
          <w:rFonts w:ascii="Cambria" w:hAnsi="Cambria"/>
          <w:b/>
        </w:rPr>
        <w:t>Responsiveness to USDA NIFA SBIR Program Priorities</w:t>
      </w:r>
    </w:p>
    <w:p w14:paraId="4C160B6B" w14:textId="77777777" w:rsidR="00942078" w:rsidRDefault="00825DCC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If application has a </w:t>
      </w:r>
      <w:r w:rsidRPr="00825DCC">
        <w:rPr>
          <w:rFonts w:ascii="Cambria" w:hAnsi="Cambria"/>
        </w:rPr>
        <w:t xml:space="preserve">connection to agriculturally–related manufacturing technology, energy efficiency and alternative and renewable </w:t>
      </w:r>
      <w:r>
        <w:rPr>
          <w:rFonts w:ascii="Cambria" w:hAnsi="Cambria"/>
        </w:rPr>
        <w:t xml:space="preserve">energy a brief </w:t>
      </w:r>
      <w:r w:rsidRPr="00825DCC">
        <w:rPr>
          <w:rFonts w:ascii="Cambria" w:hAnsi="Cambria"/>
        </w:rPr>
        <w:t xml:space="preserve">explanation of how </w:t>
      </w:r>
      <w:r>
        <w:rPr>
          <w:rFonts w:ascii="Cambria" w:hAnsi="Cambria"/>
        </w:rPr>
        <w:t>it</w:t>
      </w:r>
      <w:r w:rsidRPr="00825DCC">
        <w:rPr>
          <w:rFonts w:ascii="Cambria" w:hAnsi="Cambria"/>
        </w:rPr>
        <w:t xml:space="preserve"> is related to the area</w:t>
      </w:r>
      <w:r>
        <w:rPr>
          <w:rFonts w:ascii="Cambria" w:hAnsi="Cambria"/>
        </w:rPr>
        <w:t xml:space="preserve"> has been provided</w:t>
      </w:r>
    </w:p>
    <w:p w14:paraId="04C0ED54" w14:textId="77777777" w:rsidR="00340F0C" w:rsidRPr="003C179D" w:rsidRDefault="00340F0C" w:rsidP="00340F0C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340F0C">
        <w:rPr>
          <w:rFonts w:ascii="Cambria" w:hAnsi="Cambria"/>
          <w:b/>
        </w:rPr>
        <w:t>Identification and Significance of the Problem or Opportunity</w:t>
      </w:r>
    </w:p>
    <w:p w14:paraId="785D60BE" w14:textId="77777777" w:rsidR="00340F0C" w:rsidRPr="00340F0C" w:rsidRDefault="00340F0C" w:rsidP="00340F0C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The </w:t>
      </w:r>
      <w:r w:rsidRPr="00340F0C">
        <w:rPr>
          <w:rFonts w:ascii="Cambria" w:hAnsi="Cambria"/>
        </w:rPr>
        <w:t>specific technical problem or opportunity addressed and its importance</w:t>
      </w:r>
      <w:r>
        <w:rPr>
          <w:rFonts w:ascii="Cambria" w:hAnsi="Cambria"/>
        </w:rPr>
        <w:t xml:space="preserve"> has been clearly stated</w:t>
      </w:r>
    </w:p>
    <w:p w14:paraId="31553FD4" w14:textId="77777777" w:rsidR="00F4090C" w:rsidRPr="003C179D" w:rsidRDefault="00E151F4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E151F4">
        <w:rPr>
          <w:rFonts w:ascii="Cambria" w:hAnsi="Cambria"/>
          <w:b/>
        </w:rPr>
        <w:t>Background and Rationale</w:t>
      </w:r>
    </w:p>
    <w:p w14:paraId="2E7E6396" w14:textId="77777777" w:rsidR="00F4090C" w:rsidRPr="003C179D" w:rsidRDefault="00C01699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>The overall background and technical approach to the problem or opportunity has been clearly indicated</w:t>
      </w:r>
    </w:p>
    <w:p w14:paraId="41BF347A" w14:textId="77777777" w:rsidR="00375694" w:rsidRPr="003C179D" w:rsidRDefault="003F0534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3F0534">
        <w:rPr>
          <w:rFonts w:ascii="Cambria" w:hAnsi="Cambria"/>
          <w:b/>
        </w:rPr>
        <w:t>Relationship with Research or Research and Development</w:t>
      </w:r>
    </w:p>
    <w:p w14:paraId="5F4D14FE" w14:textId="77777777" w:rsidR="00694EDB" w:rsidRPr="003C179D" w:rsidRDefault="004B0781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>The significance of the Phase I effort in providing a foundation for a Phase II follow-on has been discussed</w:t>
      </w:r>
    </w:p>
    <w:p w14:paraId="2B2B4AF6" w14:textId="77777777" w:rsidR="00375694" w:rsidRPr="003C179D" w:rsidRDefault="003F0534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b/>
        </w:rPr>
        <w:t>Technical Objectives</w:t>
      </w:r>
    </w:p>
    <w:p w14:paraId="36E78E6B" w14:textId="77777777" w:rsidR="00E677E5" w:rsidRPr="003C179D" w:rsidRDefault="00FC0DF2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The specific </w:t>
      </w:r>
      <w:r w:rsidR="004B0781">
        <w:rPr>
          <w:rFonts w:ascii="Cambria" w:hAnsi="Cambria"/>
        </w:rPr>
        <w:t>objectives</w:t>
      </w:r>
      <w:r>
        <w:rPr>
          <w:rFonts w:ascii="Cambria" w:hAnsi="Cambria"/>
        </w:rPr>
        <w:t xml:space="preserve"> to be accomplished during the research effort have been stated</w:t>
      </w:r>
    </w:p>
    <w:p w14:paraId="6C4F6A8C" w14:textId="77777777" w:rsidR="00375694" w:rsidRPr="003C179D" w:rsidRDefault="003F0534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b/>
        </w:rPr>
        <w:t>Work Plan</w:t>
      </w:r>
    </w:p>
    <w:p w14:paraId="3DB7683B" w14:textId="77777777" w:rsidR="00375694" w:rsidRPr="003C179D" w:rsidRDefault="002D27B9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>An explicit and detailed work plan for the proposed effort has been provided, including milestones, tasks to be completed, and research methodologies that match the technical objectives has been provided</w:t>
      </w:r>
    </w:p>
    <w:p w14:paraId="40268483" w14:textId="77777777" w:rsidR="00375694" w:rsidRPr="003C179D" w:rsidRDefault="003F0534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3F0534">
        <w:rPr>
          <w:rFonts w:ascii="Cambria" w:hAnsi="Cambria"/>
          <w:b/>
        </w:rPr>
        <w:t>Related Research or Research and Development</w:t>
      </w:r>
    </w:p>
    <w:p w14:paraId="20B670B4" w14:textId="77777777" w:rsidR="00375694" w:rsidRPr="003C179D" w:rsidRDefault="00994AA4" w:rsidP="003C179D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Significant research or R&amp;D </w:t>
      </w:r>
      <w:r w:rsidR="0089795B">
        <w:rPr>
          <w:rFonts w:ascii="Cambria" w:hAnsi="Cambria"/>
        </w:rPr>
        <w:t>activities</w:t>
      </w:r>
      <w:r>
        <w:rPr>
          <w:rFonts w:ascii="Cambria" w:hAnsi="Cambria"/>
        </w:rPr>
        <w:t xml:space="preserve"> directly related to the proposed effort, both by the offeror or any of its team member and by outside sources, has been described</w:t>
      </w:r>
    </w:p>
    <w:p w14:paraId="120E7E70" w14:textId="77777777" w:rsidR="00375694" w:rsidRPr="003C179D" w:rsidRDefault="00567E32" w:rsidP="003C179D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b/>
        </w:rPr>
        <w:t>The Market Opportunity</w:t>
      </w:r>
    </w:p>
    <w:p w14:paraId="51154862" w14:textId="77777777" w:rsidR="00375694" w:rsidRDefault="00F358DF" w:rsidP="00567E32">
      <w:pPr>
        <w:pStyle w:val="ListParagraph"/>
        <w:numPr>
          <w:ilvl w:val="1"/>
          <w:numId w:val="11"/>
        </w:numPr>
        <w:rPr>
          <w:rFonts w:ascii="Cambria" w:hAnsi="Cambria"/>
        </w:rPr>
      </w:pPr>
      <w:r>
        <w:rPr>
          <w:rFonts w:ascii="Cambria" w:hAnsi="Cambria"/>
        </w:rPr>
        <w:t>The commercial potential for the proposed research, both for the Federal government and for the private market, has been described</w:t>
      </w:r>
    </w:p>
    <w:p w14:paraId="3886AC32" w14:textId="77777777" w:rsidR="00567E32" w:rsidRPr="00567E32" w:rsidRDefault="00567E32" w:rsidP="00567E32">
      <w:pPr>
        <w:pStyle w:val="ListParagraph"/>
        <w:numPr>
          <w:ilvl w:val="2"/>
          <w:numId w:val="11"/>
        </w:numPr>
        <w:rPr>
          <w:rFonts w:ascii="Cambria" w:hAnsi="Cambria"/>
        </w:rPr>
      </w:pPr>
      <w:r>
        <w:rPr>
          <w:rFonts w:ascii="Cambria" w:hAnsi="Cambria"/>
        </w:rPr>
        <w:t>Provide metrics such as how the market opportunity has been validated, the go to market strategy, key risks, and commercialization approach</w:t>
      </w:r>
    </w:p>
    <w:p w14:paraId="2188D6C7" w14:textId="77777777" w:rsidR="00337D32" w:rsidRPr="003C179D" w:rsidRDefault="003C179D" w:rsidP="003C179D">
      <w:pPr>
        <w:pStyle w:val="ListParagraph"/>
        <w:numPr>
          <w:ilvl w:val="0"/>
          <w:numId w:val="14"/>
        </w:numPr>
        <w:rPr>
          <w:rFonts w:ascii="Cambria" w:hAnsi="Cambria"/>
          <w:b/>
        </w:rPr>
      </w:pPr>
      <w:r w:rsidRPr="003C179D">
        <w:rPr>
          <w:rFonts w:ascii="Cambria" w:hAnsi="Cambria"/>
          <w:b/>
        </w:rPr>
        <w:t xml:space="preserve">Field 9 </w:t>
      </w:r>
      <w:r w:rsidR="000D4924" w:rsidRPr="003C179D">
        <w:rPr>
          <w:rFonts w:ascii="Cambria" w:hAnsi="Cambria"/>
          <w:b/>
        </w:rPr>
        <w:t>Bibliography &amp; Cited References</w:t>
      </w:r>
    </w:p>
    <w:p w14:paraId="19A45741" w14:textId="77777777" w:rsidR="00337D32" w:rsidRPr="00A7612B" w:rsidRDefault="00075620" w:rsidP="00A7612B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 xml:space="preserve">General </w:t>
      </w:r>
      <w:r w:rsidR="00337D32" w:rsidRPr="00A7612B">
        <w:rPr>
          <w:rFonts w:ascii="Cambria" w:hAnsi="Cambria"/>
          <w:b/>
        </w:rPr>
        <w:t>Formatting</w:t>
      </w:r>
    </w:p>
    <w:p w14:paraId="50B40C9D" w14:textId="77777777" w:rsidR="00854366" w:rsidRDefault="0018739F" w:rsidP="0085436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Complete list of all referenced cited has been provided</w:t>
      </w:r>
      <w:r w:rsidR="00244083">
        <w:rPr>
          <w:rFonts w:ascii="Cambria" w:hAnsi="Cambria"/>
        </w:rPr>
        <w:t xml:space="preserve"> and includes, at a minimum, complete author name, year of publication, full title of article, name of journal or book, volume, and page numbers</w:t>
      </w:r>
    </w:p>
    <w:p w14:paraId="2654BF20" w14:textId="77777777" w:rsidR="006E13A5" w:rsidRDefault="00244083" w:rsidP="0085436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References are listed in alphabetical order by author last name</w:t>
      </w:r>
    </w:p>
    <w:p w14:paraId="1C34EB2B" w14:textId="77777777" w:rsidR="003C179D" w:rsidRPr="00B454A2" w:rsidRDefault="003C179D" w:rsidP="00B454A2">
      <w:pPr>
        <w:pStyle w:val="ListParagraph"/>
        <w:numPr>
          <w:ilvl w:val="0"/>
          <w:numId w:val="15"/>
        </w:numPr>
        <w:rPr>
          <w:rFonts w:ascii="Cambria" w:hAnsi="Cambria"/>
          <w:b/>
        </w:rPr>
      </w:pPr>
      <w:r w:rsidRPr="00B454A2">
        <w:rPr>
          <w:rFonts w:ascii="Cambria" w:hAnsi="Cambria"/>
          <w:b/>
        </w:rPr>
        <w:lastRenderedPageBreak/>
        <w:t>Field 10 Facilities &amp; Other Resources</w:t>
      </w:r>
    </w:p>
    <w:p w14:paraId="352EA178" w14:textId="77777777" w:rsidR="003C179D" w:rsidRPr="00A7612B" w:rsidRDefault="00B454A2" w:rsidP="003C179D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>
        <w:rPr>
          <w:rFonts w:ascii="Cambria" w:hAnsi="Cambria"/>
          <w:b/>
        </w:rPr>
        <w:t>Content Requirements</w:t>
      </w:r>
    </w:p>
    <w:p w14:paraId="58F5520F" w14:textId="77777777" w:rsidR="003C179D" w:rsidRPr="00B454A2" w:rsidRDefault="00A57B23" w:rsidP="00B454A2">
      <w:pPr>
        <w:pStyle w:val="ListParagraph"/>
        <w:numPr>
          <w:ilvl w:val="1"/>
          <w:numId w:val="15"/>
        </w:numPr>
        <w:rPr>
          <w:rFonts w:ascii="Cambria" w:hAnsi="Cambria"/>
        </w:rPr>
      </w:pPr>
      <w:r>
        <w:rPr>
          <w:rFonts w:ascii="Cambria" w:hAnsi="Cambria"/>
        </w:rPr>
        <w:t>Types, location, and availability of physical facilities and instrumentation to successfully carry out the Phase I effort have been described</w:t>
      </w:r>
    </w:p>
    <w:p w14:paraId="5659DEA4" w14:textId="77777777" w:rsidR="00E52B39" w:rsidRPr="00B454A2" w:rsidRDefault="00E52B39" w:rsidP="00E52B39">
      <w:pPr>
        <w:pStyle w:val="ListParagraph"/>
        <w:numPr>
          <w:ilvl w:val="0"/>
          <w:numId w:val="15"/>
        </w:numPr>
        <w:rPr>
          <w:rFonts w:ascii="Cambria" w:hAnsi="Cambria"/>
          <w:b/>
        </w:rPr>
      </w:pPr>
      <w:r w:rsidRPr="00B454A2">
        <w:rPr>
          <w:rFonts w:ascii="Cambria" w:hAnsi="Cambria"/>
          <w:b/>
        </w:rPr>
        <w:t xml:space="preserve">Field </w:t>
      </w:r>
      <w:r>
        <w:rPr>
          <w:rFonts w:ascii="Cambria" w:hAnsi="Cambria"/>
          <w:b/>
        </w:rPr>
        <w:t>11</w:t>
      </w:r>
      <w:r w:rsidRPr="00B454A2">
        <w:rPr>
          <w:rFonts w:ascii="Cambria" w:hAnsi="Cambria"/>
          <w:b/>
        </w:rPr>
        <w:t xml:space="preserve"> </w:t>
      </w:r>
      <w:r>
        <w:rPr>
          <w:rFonts w:ascii="Cambria" w:hAnsi="Cambria"/>
          <w:b/>
        </w:rPr>
        <w:t>Equipment Documentation</w:t>
      </w:r>
    </w:p>
    <w:p w14:paraId="50BF2792" w14:textId="77777777" w:rsidR="00E52B39" w:rsidRPr="00A7612B" w:rsidRDefault="00E52B39" w:rsidP="00E52B39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>
        <w:rPr>
          <w:rFonts w:ascii="Cambria" w:hAnsi="Cambria"/>
          <w:b/>
        </w:rPr>
        <w:t>Content Requirements</w:t>
      </w:r>
    </w:p>
    <w:p w14:paraId="505DFEC1" w14:textId="77777777" w:rsidR="003C179D" w:rsidRPr="00B454A2" w:rsidRDefault="00E52B39" w:rsidP="00E52B39">
      <w:pPr>
        <w:pStyle w:val="ListParagraph"/>
        <w:numPr>
          <w:ilvl w:val="1"/>
          <w:numId w:val="15"/>
        </w:numPr>
        <w:rPr>
          <w:rFonts w:ascii="Cambria" w:hAnsi="Cambria"/>
        </w:rPr>
      </w:pPr>
      <w:r>
        <w:rPr>
          <w:rFonts w:ascii="Cambria" w:hAnsi="Cambria"/>
        </w:rPr>
        <w:t>Types, location, and availability of equipment necessary to successfully carry out the Phase I effort have been described</w:t>
      </w:r>
    </w:p>
    <w:p w14:paraId="41030F79" w14:textId="77777777" w:rsidR="003C179D" w:rsidRPr="00613827" w:rsidRDefault="003C179D" w:rsidP="00613827">
      <w:pPr>
        <w:pStyle w:val="ListParagraph"/>
        <w:numPr>
          <w:ilvl w:val="0"/>
          <w:numId w:val="18"/>
        </w:numPr>
        <w:rPr>
          <w:rFonts w:ascii="Cambria" w:hAnsi="Cambria"/>
          <w:b/>
        </w:rPr>
      </w:pPr>
      <w:r w:rsidRPr="00613827">
        <w:rPr>
          <w:rFonts w:ascii="Cambria" w:hAnsi="Cambria"/>
          <w:b/>
        </w:rPr>
        <w:t>Field 12 Other Attachments</w:t>
      </w:r>
    </w:p>
    <w:p w14:paraId="2D757B3C" w14:textId="77777777" w:rsidR="003C179D" w:rsidRPr="00A7612B" w:rsidRDefault="009B1DA1" w:rsidP="003C179D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9B1DA1">
        <w:rPr>
          <w:rFonts w:ascii="Cambria" w:hAnsi="Cambria"/>
          <w:b/>
        </w:rPr>
        <w:t>Use of Facilities or Equipment</w:t>
      </w:r>
    </w:p>
    <w:p w14:paraId="0F058451" w14:textId="77777777" w:rsidR="003C179D" w:rsidRDefault="009B1DA1" w:rsidP="00B454A2">
      <w:pPr>
        <w:pStyle w:val="ListParagraph"/>
        <w:numPr>
          <w:ilvl w:val="1"/>
          <w:numId w:val="15"/>
        </w:numPr>
        <w:rPr>
          <w:rFonts w:ascii="Cambria" w:hAnsi="Cambria"/>
        </w:rPr>
      </w:pPr>
      <w:r>
        <w:rPr>
          <w:rFonts w:ascii="Cambria" w:hAnsi="Cambria"/>
        </w:rPr>
        <w:t xml:space="preserve">If offeror will be using </w:t>
      </w:r>
      <w:r w:rsidRPr="009B1DA1">
        <w:rPr>
          <w:rFonts w:ascii="Cambria" w:hAnsi="Cambria"/>
        </w:rPr>
        <w:t>university facilities, private facilities, or govern</w:t>
      </w:r>
      <w:r>
        <w:rPr>
          <w:rFonts w:ascii="Cambria" w:hAnsi="Cambria"/>
        </w:rPr>
        <w:t>ment laboratories, a letter from that organization describing the arrangement and testifying to the availability of said facilities for the Phase I effort has been provided</w:t>
      </w:r>
    </w:p>
    <w:p w14:paraId="61B1D0E5" w14:textId="77777777" w:rsidR="008E1998" w:rsidRPr="008E1998" w:rsidRDefault="008E1998" w:rsidP="008E1998">
      <w:pPr>
        <w:pStyle w:val="ListParagraph"/>
        <w:numPr>
          <w:ilvl w:val="0"/>
          <w:numId w:val="16"/>
        </w:numPr>
        <w:rPr>
          <w:rFonts w:ascii="Cambria" w:hAnsi="Cambria"/>
          <w:b/>
        </w:rPr>
      </w:pPr>
      <w:r w:rsidRPr="008E1998">
        <w:rPr>
          <w:rFonts w:ascii="Cambria" w:hAnsi="Cambria"/>
          <w:b/>
        </w:rPr>
        <w:t>Outside Services</w:t>
      </w:r>
    </w:p>
    <w:p w14:paraId="7DA7C73E" w14:textId="77777777" w:rsidR="008E1998" w:rsidRDefault="008E1998" w:rsidP="008E1998">
      <w:pPr>
        <w:pStyle w:val="ListParagraph"/>
        <w:numPr>
          <w:ilvl w:val="1"/>
          <w:numId w:val="16"/>
        </w:numPr>
        <w:rPr>
          <w:rFonts w:ascii="Cambria" w:hAnsi="Cambria"/>
        </w:rPr>
      </w:pPr>
      <w:r w:rsidRPr="008E1998">
        <w:rPr>
          <w:rFonts w:ascii="Cambria" w:hAnsi="Cambria"/>
        </w:rPr>
        <w:t xml:space="preserve">If offeror will be using </w:t>
      </w:r>
      <w:r>
        <w:rPr>
          <w:rFonts w:ascii="Cambria" w:hAnsi="Cambria"/>
        </w:rPr>
        <w:t>consultants or subcontracts, documentation on the nature of that collaboration and a full description of the arrangement has been provided</w:t>
      </w:r>
    </w:p>
    <w:p w14:paraId="28937E80" w14:textId="77777777" w:rsidR="00F23D34" w:rsidRPr="008E1998" w:rsidRDefault="00F23D34" w:rsidP="00F23D34">
      <w:pPr>
        <w:pStyle w:val="ListParagraph"/>
        <w:numPr>
          <w:ilvl w:val="0"/>
          <w:numId w:val="16"/>
        </w:numPr>
        <w:rPr>
          <w:rFonts w:ascii="Cambria" w:hAnsi="Cambria"/>
          <w:b/>
        </w:rPr>
      </w:pPr>
      <w:r>
        <w:rPr>
          <w:rFonts w:ascii="Cambria" w:hAnsi="Cambria"/>
          <w:b/>
        </w:rPr>
        <w:t>Letters of Support</w:t>
      </w:r>
    </w:p>
    <w:p w14:paraId="3D68BA69" w14:textId="77777777" w:rsidR="00F23D34" w:rsidRDefault="00F23D34" w:rsidP="00F23D34">
      <w:pPr>
        <w:pStyle w:val="ListParagraph"/>
        <w:numPr>
          <w:ilvl w:val="1"/>
          <w:numId w:val="16"/>
        </w:numPr>
        <w:rPr>
          <w:rFonts w:ascii="Cambria" w:hAnsi="Cambria"/>
        </w:rPr>
      </w:pPr>
      <w:r w:rsidRPr="008E1998">
        <w:rPr>
          <w:rFonts w:ascii="Cambria" w:hAnsi="Cambria"/>
        </w:rPr>
        <w:t xml:space="preserve">If </w:t>
      </w:r>
      <w:r>
        <w:rPr>
          <w:rFonts w:ascii="Cambria" w:hAnsi="Cambria"/>
        </w:rPr>
        <w:t>applicable, Letters of Support from potential end-users of the technology have been provided</w:t>
      </w:r>
    </w:p>
    <w:p w14:paraId="75C413AD" w14:textId="77777777" w:rsidR="00F07C94" w:rsidRDefault="00F07C94" w:rsidP="00F07C94">
      <w:pPr>
        <w:pStyle w:val="ListParagraph"/>
        <w:numPr>
          <w:ilvl w:val="2"/>
          <w:numId w:val="11"/>
        </w:numPr>
        <w:rPr>
          <w:rFonts w:ascii="Cambria" w:hAnsi="Cambria"/>
        </w:rPr>
      </w:pPr>
      <w:r>
        <w:rPr>
          <w:rFonts w:ascii="Cambria" w:hAnsi="Cambria"/>
        </w:rPr>
        <w:t>Page limit for individual letters of support is limited to 2 pages</w:t>
      </w:r>
    </w:p>
    <w:p w14:paraId="7E33C343" w14:textId="77777777" w:rsidR="003C0DE7" w:rsidRPr="003C0DE7" w:rsidRDefault="003C0DE7" w:rsidP="003C0DE7">
      <w:pPr>
        <w:pStyle w:val="ListParagraph"/>
        <w:numPr>
          <w:ilvl w:val="2"/>
          <w:numId w:val="11"/>
        </w:numPr>
        <w:rPr>
          <w:rFonts w:ascii="Cambria" w:hAnsi="Cambria"/>
        </w:rPr>
      </w:pPr>
      <w:r w:rsidRPr="003C0DE7">
        <w:rPr>
          <w:rFonts w:ascii="Cambria" w:hAnsi="Cambria"/>
        </w:rPr>
        <w:t xml:space="preserve">If letters of support are not appropriate for this stage of an innovation, </w:t>
      </w:r>
    </w:p>
    <w:p w14:paraId="22D6E571" w14:textId="36E987A6" w:rsidR="003C0DE7" w:rsidRPr="003C0DE7" w:rsidRDefault="003C0DE7" w:rsidP="003C0DE7">
      <w:pPr>
        <w:pStyle w:val="ListParagraph"/>
        <w:ind w:left="2160"/>
        <w:rPr>
          <w:rFonts w:ascii="Cambria" w:hAnsi="Cambria"/>
        </w:rPr>
      </w:pPr>
      <w:r w:rsidRPr="003C0DE7">
        <w:rPr>
          <w:rFonts w:ascii="Cambria" w:hAnsi="Cambria"/>
        </w:rPr>
        <w:t xml:space="preserve">then </w:t>
      </w:r>
      <w:r>
        <w:rPr>
          <w:rFonts w:ascii="Cambria" w:hAnsi="Cambria"/>
        </w:rPr>
        <w:t xml:space="preserve">a </w:t>
      </w:r>
      <w:r w:rsidR="003253F3">
        <w:rPr>
          <w:rFonts w:ascii="Cambria" w:hAnsi="Cambria"/>
        </w:rPr>
        <w:t>2-page</w:t>
      </w:r>
      <w:r>
        <w:rPr>
          <w:rFonts w:ascii="Cambria" w:hAnsi="Cambria"/>
        </w:rPr>
        <w:t xml:space="preserve"> document justifying their exclusion must be</w:t>
      </w:r>
    </w:p>
    <w:p w14:paraId="292CDC85" w14:textId="77777777" w:rsidR="0056119A" w:rsidRPr="008E1998" w:rsidRDefault="0056119A" w:rsidP="0056119A">
      <w:pPr>
        <w:pStyle w:val="ListParagraph"/>
        <w:numPr>
          <w:ilvl w:val="0"/>
          <w:numId w:val="16"/>
        </w:numPr>
        <w:rPr>
          <w:rFonts w:ascii="Cambria" w:hAnsi="Cambria"/>
          <w:b/>
        </w:rPr>
      </w:pPr>
      <w:r w:rsidRPr="0056119A">
        <w:rPr>
          <w:rFonts w:ascii="Cambria" w:hAnsi="Cambria"/>
          <w:b/>
        </w:rPr>
        <w:t>Duration Exceeds Normal Project Period</w:t>
      </w:r>
    </w:p>
    <w:p w14:paraId="3914A432" w14:textId="4A1E9F60" w:rsidR="0056119A" w:rsidRPr="008E1998" w:rsidRDefault="0056119A" w:rsidP="0056119A">
      <w:pPr>
        <w:pStyle w:val="ListParagraph"/>
        <w:numPr>
          <w:ilvl w:val="1"/>
          <w:numId w:val="16"/>
        </w:numPr>
        <w:rPr>
          <w:rFonts w:ascii="Cambria" w:hAnsi="Cambria"/>
        </w:rPr>
      </w:pPr>
      <w:r>
        <w:rPr>
          <w:rFonts w:ascii="Cambria" w:hAnsi="Cambria"/>
        </w:rPr>
        <w:t>If proposed duration of Phase I effort exceeds eight months</w:t>
      </w:r>
      <w:r w:rsidR="000547EF">
        <w:rPr>
          <w:rFonts w:ascii="Cambria" w:hAnsi="Cambria"/>
        </w:rPr>
        <w:t xml:space="preserve"> for SBIR or twelve months for STTR</w:t>
      </w:r>
      <w:r>
        <w:rPr>
          <w:rFonts w:ascii="Cambria" w:hAnsi="Cambria"/>
        </w:rPr>
        <w:t xml:space="preserve">, justification of the excess </w:t>
      </w:r>
      <w:proofErr w:type="gramStart"/>
      <w:r>
        <w:rPr>
          <w:rFonts w:ascii="Cambria" w:hAnsi="Cambria"/>
        </w:rPr>
        <w:t>time period</w:t>
      </w:r>
      <w:proofErr w:type="gramEnd"/>
      <w:r>
        <w:rPr>
          <w:rFonts w:ascii="Cambria" w:hAnsi="Cambria"/>
        </w:rPr>
        <w:t xml:space="preserve"> has been supplied</w:t>
      </w:r>
    </w:p>
    <w:p w14:paraId="67EBEFBF" w14:textId="77777777" w:rsidR="00606B05" w:rsidRPr="00CE61DC" w:rsidRDefault="000D4924" w:rsidP="00606B05">
      <w:pPr>
        <w:rPr>
          <w:rFonts w:ascii="Cambria" w:hAnsi="Cambria"/>
          <w:b/>
        </w:rPr>
      </w:pPr>
      <w:r>
        <w:rPr>
          <w:rFonts w:ascii="Cambria" w:hAnsi="Cambria"/>
          <w:b/>
        </w:rPr>
        <w:t>R&amp;R Senior/Key Person Profile</w:t>
      </w:r>
    </w:p>
    <w:p w14:paraId="61596D91" w14:textId="77777777" w:rsidR="00606B05" w:rsidRPr="00A7612B" w:rsidRDefault="00606B05" w:rsidP="00606B05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>General Formatting</w:t>
      </w:r>
    </w:p>
    <w:p w14:paraId="3ECD4531" w14:textId="77777777" w:rsidR="00606B05" w:rsidRPr="008E1998" w:rsidRDefault="0095522E" w:rsidP="008E1998">
      <w:pPr>
        <w:pStyle w:val="ListParagraph"/>
        <w:numPr>
          <w:ilvl w:val="1"/>
          <w:numId w:val="16"/>
        </w:numPr>
        <w:rPr>
          <w:rFonts w:ascii="Cambria" w:hAnsi="Cambria"/>
        </w:rPr>
      </w:pPr>
      <w:r>
        <w:rPr>
          <w:rFonts w:ascii="Cambria" w:hAnsi="Cambria"/>
        </w:rPr>
        <w:t>Form has been completed for each team member that has been designated as senior/key personnel</w:t>
      </w:r>
    </w:p>
    <w:p w14:paraId="63E449C2" w14:textId="77777777" w:rsidR="00606B05" w:rsidRPr="008E1998" w:rsidRDefault="0095522E" w:rsidP="008E1998">
      <w:pPr>
        <w:pStyle w:val="ListParagraph"/>
        <w:numPr>
          <w:ilvl w:val="1"/>
          <w:numId w:val="16"/>
        </w:numPr>
        <w:rPr>
          <w:rFonts w:ascii="Cambria" w:hAnsi="Cambria"/>
        </w:rPr>
      </w:pPr>
      <w:r>
        <w:rPr>
          <w:rFonts w:ascii="Cambria" w:hAnsi="Cambria"/>
        </w:rPr>
        <w:t>Biographical sketch for each team member includes full employment history for the prior 10 years</w:t>
      </w:r>
    </w:p>
    <w:p w14:paraId="47EE72F7" w14:textId="77777777" w:rsidR="003C0DE7" w:rsidRPr="00672F22" w:rsidRDefault="0095522E" w:rsidP="00672F22">
      <w:pPr>
        <w:pStyle w:val="ListParagraph"/>
        <w:numPr>
          <w:ilvl w:val="1"/>
          <w:numId w:val="16"/>
        </w:numPr>
        <w:rPr>
          <w:rFonts w:ascii="Cambria" w:hAnsi="Cambria"/>
        </w:rPr>
      </w:pPr>
      <w:r>
        <w:rPr>
          <w:rFonts w:ascii="Cambria" w:hAnsi="Cambria"/>
        </w:rPr>
        <w:t xml:space="preserve">Current and Pending support template found </w:t>
      </w:r>
      <w:hyperlink r:id="rId9" w:history="1">
        <w:r w:rsidRPr="0095522E">
          <w:rPr>
            <w:rStyle w:val="Hyperlink"/>
            <w:rFonts w:ascii="Cambria" w:hAnsi="Cambria"/>
          </w:rPr>
          <w:t>here</w:t>
        </w:r>
      </w:hyperlink>
      <w:r>
        <w:rPr>
          <w:rFonts w:ascii="Cambria" w:hAnsi="Cambria"/>
        </w:rPr>
        <w:t xml:space="preserve"> ha</w:t>
      </w:r>
      <w:r w:rsidR="00ED0212">
        <w:rPr>
          <w:rFonts w:ascii="Cambria" w:hAnsi="Cambria"/>
        </w:rPr>
        <w:t>s</w:t>
      </w:r>
      <w:r>
        <w:rPr>
          <w:rFonts w:ascii="Cambria" w:hAnsi="Cambria"/>
        </w:rPr>
        <w:t xml:space="preserve"> been completed for each team member</w:t>
      </w:r>
    </w:p>
    <w:p w14:paraId="21BD3F41" w14:textId="77777777" w:rsidR="008D126C" w:rsidRPr="00CE61DC" w:rsidRDefault="008D126C" w:rsidP="008D126C">
      <w:pPr>
        <w:rPr>
          <w:rFonts w:ascii="Cambria" w:hAnsi="Cambria"/>
          <w:b/>
        </w:rPr>
      </w:pPr>
      <w:r>
        <w:rPr>
          <w:rFonts w:ascii="Cambria" w:hAnsi="Cambria"/>
          <w:b/>
        </w:rPr>
        <w:t>R&amp;R Personal Data</w:t>
      </w:r>
    </w:p>
    <w:p w14:paraId="74306C10" w14:textId="77777777" w:rsidR="008D126C" w:rsidRPr="00A7612B" w:rsidRDefault="008D126C" w:rsidP="008D126C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>General Formatting</w:t>
      </w:r>
    </w:p>
    <w:p w14:paraId="00AE9EA6" w14:textId="77777777" w:rsidR="008D126C" w:rsidRPr="00D71ED4" w:rsidRDefault="00563DF1" w:rsidP="00D71ED4">
      <w:pPr>
        <w:pStyle w:val="ListParagraph"/>
        <w:numPr>
          <w:ilvl w:val="1"/>
          <w:numId w:val="17"/>
        </w:numPr>
        <w:rPr>
          <w:rFonts w:ascii="Cambria" w:hAnsi="Cambria"/>
        </w:rPr>
      </w:pPr>
      <w:r>
        <w:rPr>
          <w:rFonts w:ascii="Cambria" w:hAnsi="Cambria"/>
        </w:rPr>
        <w:t>If offeror has chosen to fill out this voluntary form, all items have been completed in full</w:t>
      </w:r>
    </w:p>
    <w:p w14:paraId="4608EB18" w14:textId="77777777" w:rsidR="008D126C" w:rsidRPr="00CE61DC" w:rsidRDefault="008D126C" w:rsidP="008D126C">
      <w:pPr>
        <w:rPr>
          <w:rFonts w:ascii="Cambria" w:hAnsi="Cambria"/>
          <w:b/>
        </w:rPr>
      </w:pPr>
      <w:r>
        <w:rPr>
          <w:rFonts w:ascii="Cambria" w:hAnsi="Cambria"/>
          <w:b/>
        </w:rPr>
        <w:t>R&amp;R Budget</w:t>
      </w:r>
    </w:p>
    <w:p w14:paraId="5F2FD8AD" w14:textId="77777777" w:rsidR="008D126C" w:rsidRPr="00A7612B" w:rsidRDefault="008D126C" w:rsidP="008D126C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lastRenderedPageBreak/>
        <w:t>General Formatting</w:t>
      </w:r>
    </w:p>
    <w:p w14:paraId="49984BCD" w14:textId="736AC7E1" w:rsidR="008D126C" w:rsidRPr="008E1998" w:rsidRDefault="00644946" w:rsidP="008E1998">
      <w:pPr>
        <w:pStyle w:val="ListParagraph"/>
        <w:numPr>
          <w:ilvl w:val="1"/>
          <w:numId w:val="17"/>
        </w:numPr>
        <w:rPr>
          <w:rFonts w:ascii="Cambria" w:hAnsi="Cambria"/>
        </w:rPr>
      </w:pPr>
      <w:r>
        <w:rPr>
          <w:rFonts w:ascii="Cambria" w:hAnsi="Cambria"/>
        </w:rPr>
        <w:t xml:space="preserve">Requested funds do not exceed </w:t>
      </w:r>
      <w:r w:rsidR="00CA37F8">
        <w:rPr>
          <w:rFonts w:ascii="Cambria" w:hAnsi="Cambria"/>
        </w:rPr>
        <w:t>maximum limit, as specified by topic</w:t>
      </w:r>
    </w:p>
    <w:p w14:paraId="72A0C0F9" w14:textId="77777777" w:rsidR="00487F8F" w:rsidRDefault="00487F8F" w:rsidP="00487F8F">
      <w:pPr>
        <w:pStyle w:val="ListParagraph"/>
        <w:numPr>
          <w:ilvl w:val="1"/>
          <w:numId w:val="17"/>
        </w:numPr>
        <w:rPr>
          <w:rFonts w:ascii="Cambria" w:hAnsi="Cambria"/>
        </w:rPr>
      </w:pPr>
      <w:r>
        <w:rPr>
          <w:rFonts w:ascii="Cambria" w:hAnsi="Cambria"/>
        </w:rPr>
        <w:t>All budget fields have been completed in full</w:t>
      </w:r>
    </w:p>
    <w:p w14:paraId="367CD763" w14:textId="77777777" w:rsidR="008D126C" w:rsidRPr="00CE61DC" w:rsidRDefault="008D126C" w:rsidP="008D126C">
      <w:pPr>
        <w:rPr>
          <w:rFonts w:ascii="Cambria" w:hAnsi="Cambria"/>
          <w:b/>
        </w:rPr>
      </w:pPr>
      <w:r>
        <w:rPr>
          <w:rFonts w:ascii="Cambria" w:hAnsi="Cambria"/>
          <w:b/>
        </w:rPr>
        <w:t>Supplemental Information Form</w:t>
      </w:r>
    </w:p>
    <w:p w14:paraId="6E5FC7BB" w14:textId="77777777" w:rsidR="008D126C" w:rsidRPr="00A7612B" w:rsidRDefault="00165BD2" w:rsidP="008D126C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>
        <w:rPr>
          <w:rFonts w:ascii="Cambria" w:hAnsi="Cambria"/>
          <w:b/>
        </w:rPr>
        <w:t>Required Field Specifications</w:t>
      </w:r>
    </w:p>
    <w:p w14:paraId="6B7E4ED0" w14:textId="1A343CE6" w:rsidR="008D126C" w:rsidRPr="008E1998" w:rsidRDefault="008118F4" w:rsidP="008E1998">
      <w:pPr>
        <w:pStyle w:val="ListParagraph"/>
        <w:numPr>
          <w:ilvl w:val="1"/>
          <w:numId w:val="17"/>
        </w:numPr>
        <w:rPr>
          <w:rFonts w:ascii="Cambria" w:hAnsi="Cambria"/>
        </w:rPr>
      </w:pPr>
      <w:r>
        <w:rPr>
          <w:rFonts w:ascii="Cambria" w:hAnsi="Cambria"/>
        </w:rPr>
        <w:t>Field 2 has been entered as the SBIR</w:t>
      </w:r>
      <w:r w:rsidR="000547EF">
        <w:rPr>
          <w:rFonts w:ascii="Cambria" w:hAnsi="Cambria"/>
        </w:rPr>
        <w:t>/STTR</w:t>
      </w:r>
      <w:r>
        <w:rPr>
          <w:rFonts w:ascii="Cambria" w:hAnsi="Cambria"/>
        </w:rPr>
        <w:t xml:space="preserve"> topic area to which offeror is applying</w:t>
      </w:r>
    </w:p>
    <w:p w14:paraId="67A26165" w14:textId="77777777" w:rsidR="008D126C" w:rsidRPr="008E1998" w:rsidRDefault="000D08BA" w:rsidP="008E1998">
      <w:pPr>
        <w:pStyle w:val="ListParagraph"/>
        <w:numPr>
          <w:ilvl w:val="1"/>
          <w:numId w:val="17"/>
        </w:numPr>
        <w:rPr>
          <w:rFonts w:ascii="Cambria" w:hAnsi="Cambria"/>
        </w:rPr>
      </w:pPr>
      <w:r>
        <w:rPr>
          <w:rFonts w:ascii="Cambria" w:hAnsi="Cambria"/>
        </w:rPr>
        <w:t xml:space="preserve">Field 8 Conflict of Interest has been attached via the Conflict of Interest template found </w:t>
      </w:r>
      <w:hyperlink r:id="rId10" w:history="1">
        <w:r w:rsidRPr="000D08BA">
          <w:rPr>
            <w:rStyle w:val="Hyperlink"/>
            <w:rFonts w:ascii="Cambria" w:hAnsi="Cambria"/>
          </w:rPr>
          <w:t>here</w:t>
        </w:r>
      </w:hyperlink>
    </w:p>
    <w:p w14:paraId="5B7F45D1" w14:textId="73FA20A6" w:rsidR="00B473D0" w:rsidRPr="00584FFE" w:rsidRDefault="00584FFE" w:rsidP="00584FFE">
      <w:pPr>
        <w:rPr>
          <w:rFonts w:ascii="Cambria" w:hAnsi="Cambria"/>
          <w:b/>
        </w:rPr>
      </w:pPr>
      <w:r w:rsidRPr="00584FFE">
        <w:rPr>
          <w:rFonts w:ascii="Cambria" w:hAnsi="Cambria"/>
          <w:b/>
        </w:rPr>
        <w:t>SBIR/</w:t>
      </w:r>
      <w:r w:rsidR="000547EF">
        <w:rPr>
          <w:rFonts w:ascii="Cambria" w:hAnsi="Cambria"/>
          <w:b/>
        </w:rPr>
        <w:t>STTR</w:t>
      </w:r>
      <w:r w:rsidRPr="00584FFE">
        <w:rPr>
          <w:rFonts w:ascii="Cambria" w:hAnsi="Cambria"/>
          <w:b/>
        </w:rPr>
        <w:t xml:space="preserve"> Information</w:t>
      </w:r>
    </w:p>
    <w:p w14:paraId="3CA652DF" w14:textId="77777777" w:rsidR="00B473D0" w:rsidRPr="00A7612B" w:rsidRDefault="00B473D0" w:rsidP="00B473D0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>General Formatting</w:t>
      </w:r>
    </w:p>
    <w:p w14:paraId="53C5F6B9" w14:textId="05C0168E" w:rsidR="00B473D0" w:rsidRDefault="00990825" w:rsidP="008E1998">
      <w:pPr>
        <w:pStyle w:val="ListParagraph"/>
        <w:numPr>
          <w:ilvl w:val="1"/>
          <w:numId w:val="17"/>
        </w:numPr>
        <w:rPr>
          <w:rFonts w:ascii="Cambria" w:hAnsi="Cambria"/>
        </w:rPr>
      </w:pPr>
      <w:r w:rsidRPr="003253F3">
        <w:rPr>
          <w:rFonts w:ascii="Cambria" w:hAnsi="Cambria"/>
        </w:rPr>
        <w:t>All items have been completed in full</w:t>
      </w:r>
    </w:p>
    <w:sectPr w:rsidR="00B473D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DD83" w14:textId="77777777" w:rsidR="00966C04" w:rsidRDefault="00966C04" w:rsidP="00D8740B">
      <w:pPr>
        <w:spacing w:after="0" w:line="240" w:lineRule="auto"/>
      </w:pPr>
      <w:r>
        <w:separator/>
      </w:r>
    </w:p>
  </w:endnote>
  <w:endnote w:type="continuationSeparator" w:id="0">
    <w:p w14:paraId="3F511703" w14:textId="77777777" w:rsidR="00966C04" w:rsidRDefault="00966C04" w:rsidP="00D87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70A4" w14:textId="77777777" w:rsidR="00D8740B" w:rsidRDefault="00D8740B" w:rsidP="00D8740B">
    <w:pPr>
      <w:pStyle w:val="Footer"/>
      <w:jc w:val="right"/>
    </w:pPr>
    <w:r>
      <w:rPr>
        <w:noProof/>
      </w:rPr>
      <w:drawing>
        <wp:inline distT="0" distB="0" distL="0" distR="0" wp14:anchorId="66554D9E" wp14:editId="718F919E">
          <wp:extent cx="3123848" cy="246380"/>
          <wp:effectExtent l="0" t="0" r="63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HC_NMFAS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34509" cy="247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19877" w14:textId="77777777" w:rsidR="00966C04" w:rsidRDefault="00966C04" w:rsidP="00D8740B">
      <w:pPr>
        <w:spacing w:after="0" w:line="240" w:lineRule="auto"/>
      </w:pPr>
      <w:r>
        <w:separator/>
      </w:r>
    </w:p>
  </w:footnote>
  <w:footnote w:type="continuationSeparator" w:id="0">
    <w:p w14:paraId="01B03A56" w14:textId="77777777" w:rsidR="00966C04" w:rsidRDefault="00966C04" w:rsidP="00D87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2DAE" w14:textId="77777777" w:rsidR="00D8740B" w:rsidRDefault="00D8740B">
    <w:pPr>
      <w:pStyle w:val="Header"/>
    </w:pPr>
    <w:r>
      <w:rPr>
        <w:rFonts w:ascii="Segoe UI" w:hAnsi="Segoe UI" w:cs="Segoe UI"/>
        <w:b/>
        <w:sz w:val="24"/>
      </w:rPr>
      <w:t>Proposal Checklist</w:t>
    </w:r>
    <w:r w:rsidRPr="003E5E11">
      <w:rPr>
        <w:rFonts w:ascii="Segoe UI" w:hAnsi="Segoe UI" w:cs="Segoe UI"/>
        <w:b/>
        <w:sz w:val="24"/>
      </w:rPr>
      <w:t xml:space="preserve"> - </w:t>
    </w:r>
    <w:r w:rsidR="00BF6C26">
      <w:rPr>
        <w:rFonts w:ascii="Segoe UI" w:hAnsi="Segoe UI" w:cs="Segoe UI"/>
        <w:b/>
        <w:sz w:val="24"/>
      </w:rPr>
      <w:t>USDA</w:t>
    </w:r>
    <w:r w:rsidRPr="003E5E11">
      <w:rPr>
        <w:rFonts w:ascii="Segoe UI" w:hAnsi="Segoe UI" w:cs="Segoe UI"/>
        <w:b/>
        <w:sz w:val="24"/>
      </w:rPr>
      <w:t xml:space="preserve"> Phase 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257F"/>
    <w:multiLevelType w:val="hybridMultilevel"/>
    <w:tmpl w:val="88EC60E2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95863"/>
    <w:multiLevelType w:val="hybridMultilevel"/>
    <w:tmpl w:val="ECDEAB06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E2F6C"/>
    <w:multiLevelType w:val="hybridMultilevel"/>
    <w:tmpl w:val="CB2A9B6A"/>
    <w:lvl w:ilvl="0" w:tplc="CF46544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71C3"/>
    <w:multiLevelType w:val="hybridMultilevel"/>
    <w:tmpl w:val="4A8A1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6120A"/>
    <w:multiLevelType w:val="hybridMultilevel"/>
    <w:tmpl w:val="99503B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E5EF2"/>
    <w:multiLevelType w:val="hybridMultilevel"/>
    <w:tmpl w:val="053E86F2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73EDB"/>
    <w:multiLevelType w:val="hybridMultilevel"/>
    <w:tmpl w:val="176E5720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9C6DA3"/>
    <w:multiLevelType w:val="hybridMultilevel"/>
    <w:tmpl w:val="176E5720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035DE"/>
    <w:multiLevelType w:val="hybridMultilevel"/>
    <w:tmpl w:val="95C420E6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E69E4"/>
    <w:multiLevelType w:val="hybridMultilevel"/>
    <w:tmpl w:val="BD6EC3C8"/>
    <w:lvl w:ilvl="0" w:tplc="6E9E140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7D1FE8"/>
    <w:multiLevelType w:val="hybridMultilevel"/>
    <w:tmpl w:val="A4E8E3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00CFC"/>
    <w:multiLevelType w:val="hybridMultilevel"/>
    <w:tmpl w:val="A816EC86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F44F758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61CCC"/>
    <w:multiLevelType w:val="hybridMultilevel"/>
    <w:tmpl w:val="DE1469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5743F7"/>
    <w:multiLevelType w:val="hybridMultilevel"/>
    <w:tmpl w:val="8124DD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809F1"/>
    <w:multiLevelType w:val="hybridMultilevel"/>
    <w:tmpl w:val="1B96B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6300D"/>
    <w:multiLevelType w:val="hybridMultilevel"/>
    <w:tmpl w:val="1332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84DD9"/>
    <w:multiLevelType w:val="hybridMultilevel"/>
    <w:tmpl w:val="6BCAABFC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32"/>
      </w:rPr>
    </w:lvl>
    <w:lvl w:ilvl="2" w:tplc="6E9E1404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BC6BE6"/>
    <w:multiLevelType w:val="hybridMultilevel"/>
    <w:tmpl w:val="4B00A4AE"/>
    <w:lvl w:ilvl="0" w:tplc="CF46544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0"/>
  </w:num>
  <w:num w:numId="4">
    <w:abstractNumId w:val="17"/>
  </w:num>
  <w:num w:numId="5">
    <w:abstractNumId w:val="16"/>
  </w:num>
  <w:num w:numId="6">
    <w:abstractNumId w:val="8"/>
  </w:num>
  <w:num w:numId="7">
    <w:abstractNumId w:val="1"/>
  </w:num>
  <w:num w:numId="8">
    <w:abstractNumId w:val="5"/>
  </w:num>
  <w:num w:numId="9">
    <w:abstractNumId w:val="11"/>
  </w:num>
  <w:num w:numId="10">
    <w:abstractNumId w:val="13"/>
  </w:num>
  <w:num w:numId="11">
    <w:abstractNumId w:val="7"/>
  </w:num>
  <w:num w:numId="12">
    <w:abstractNumId w:val="14"/>
  </w:num>
  <w:num w:numId="13">
    <w:abstractNumId w:val="6"/>
  </w:num>
  <w:num w:numId="14">
    <w:abstractNumId w:val="12"/>
  </w:num>
  <w:num w:numId="15">
    <w:abstractNumId w:val="10"/>
  </w:num>
  <w:num w:numId="16">
    <w:abstractNumId w:val="3"/>
  </w:num>
  <w:num w:numId="17">
    <w:abstractNumId w:val="1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MDYwMbAwNgDyTJR0lIJTi4sz8/NACoxqAYpUI+osAAAA"/>
  </w:docVars>
  <w:rsids>
    <w:rsidRoot w:val="00DA3F1B"/>
    <w:rsid w:val="00004F9B"/>
    <w:rsid w:val="00005D4E"/>
    <w:rsid w:val="0002367A"/>
    <w:rsid w:val="00024D64"/>
    <w:rsid w:val="0004034C"/>
    <w:rsid w:val="000434A9"/>
    <w:rsid w:val="00052182"/>
    <w:rsid w:val="00053EF5"/>
    <w:rsid w:val="000547EF"/>
    <w:rsid w:val="0006288F"/>
    <w:rsid w:val="00064F9D"/>
    <w:rsid w:val="000700F5"/>
    <w:rsid w:val="00075620"/>
    <w:rsid w:val="000821C9"/>
    <w:rsid w:val="00082C13"/>
    <w:rsid w:val="00087B9B"/>
    <w:rsid w:val="000A15AC"/>
    <w:rsid w:val="000A1649"/>
    <w:rsid w:val="000A6692"/>
    <w:rsid w:val="000B0C40"/>
    <w:rsid w:val="000B3655"/>
    <w:rsid w:val="000D08BA"/>
    <w:rsid w:val="000D4924"/>
    <w:rsid w:val="000D68E6"/>
    <w:rsid w:val="000E0533"/>
    <w:rsid w:val="000E488E"/>
    <w:rsid w:val="000F5A02"/>
    <w:rsid w:val="001016B3"/>
    <w:rsid w:val="00104C81"/>
    <w:rsid w:val="0011052E"/>
    <w:rsid w:val="00113F7C"/>
    <w:rsid w:val="00137CC7"/>
    <w:rsid w:val="00146FBA"/>
    <w:rsid w:val="00152AC4"/>
    <w:rsid w:val="00165BD2"/>
    <w:rsid w:val="0017017A"/>
    <w:rsid w:val="0018154C"/>
    <w:rsid w:val="0018739F"/>
    <w:rsid w:val="001A100B"/>
    <w:rsid w:val="001E6731"/>
    <w:rsid w:val="0020703B"/>
    <w:rsid w:val="0021180E"/>
    <w:rsid w:val="00223E9B"/>
    <w:rsid w:val="00224656"/>
    <w:rsid w:val="00244083"/>
    <w:rsid w:val="002446AB"/>
    <w:rsid w:val="00255F45"/>
    <w:rsid w:val="0027365B"/>
    <w:rsid w:val="002738AF"/>
    <w:rsid w:val="002911A9"/>
    <w:rsid w:val="002A3556"/>
    <w:rsid w:val="002A60DA"/>
    <w:rsid w:val="002B7D64"/>
    <w:rsid w:val="002C7C5B"/>
    <w:rsid w:val="002D23B4"/>
    <w:rsid w:val="002D27B9"/>
    <w:rsid w:val="002D65B0"/>
    <w:rsid w:val="002F2824"/>
    <w:rsid w:val="002F2F12"/>
    <w:rsid w:val="002F3219"/>
    <w:rsid w:val="00322B4E"/>
    <w:rsid w:val="003253F3"/>
    <w:rsid w:val="00337D32"/>
    <w:rsid w:val="00340F0C"/>
    <w:rsid w:val="00372EE9"/>
    <w:rsid w:val="00375694"/>
    <w:rsid w:val="00375E79"/>
    <w:rsid w:val="003B0D18"/>
    <w:rsid w:val="003C0DE7"/>
    <w:rsid w:val="003C179D"/>
    <w:rsid w:val="003E33E9"/>
    <w:rsid w:val="003F0534"/>
    <w:rsid w:val="00405B84"/>
    <w:rsid w:val="00412038"/>
    <w:rsid w:val="00421D06"/>
    <w:rsid w:val="004243D6"/>
    <w:rsid w:val="00432FE3"/>
    <w:rsid w:val="004378D2"/>
    <w:rsid w:val="004632E8"/>
    <w:rsid w:val="00473596"/>
    <w:rsid w:val="00480D3B"/>
    <w:rsid w:val="00487F8F"/>
    <w:rsid w:val="00491425"/>
    <w:rsid w:val="004B0781"/>
    <w:rsid w:val="004B4A6F"/>
    <w:rsid w:val="004B5317"/>
    <w:rsid w:val="004C08C6"/>
    <w:rsid w:val="004D3264"/>
    <w:rsid w:val="004E3688"/>
    <w:rsid w:val="004F0990"/>
    <w:rsid w:val="005165EF"/>
    <w:rsid w:val="005447A6"/>
    <w:rsid w:val="00553DC5"/>
    <w:rsid w:val="0055495B"/>
    <w:rsid w:val="0056119A"/>
    <w:rsid w:val="00563DF1"/>
    <w:rsid w:val="00567E32"/>
    <w:rsid w:val="00570648"/>
    <w:rsid w:val="00581C99"/>
    <w:rsid w:val="0058221F"/>
    <w:rsid w:val="00584FFE"/>
    <w:rsid w:val="00594A4C"/>
    <w:rsid w:val="005B0C5B"/>
    <w:rsid w:val="005D449A"/>
    <w:rsid w:val="005D62BE"/>
    <w:rsid w:val="005D7F65"/>
    <w:rsid w:val="005E55E9"/>
    <w:rsid w:val="006011A0"/>
    <w:rsid w:val="00606B05"/>
    <w:rsid w:val="00613827"/>
    <w:rsid w:val="00617F03"/>
    <w:rsid w:val="00623409"/>
    <w:rsid w:val="00627556"/>
    <w:rsid w:val="00633619"/>
    <w:rsid w:val="00633F2A"/>
    <w:rsid w:val="00644946"/>
    <w:rsid w:val="00646842"/>
    <w:rsid w:val="006469B2"/>
    <w:rsid w:val="00652F83"/>
    <w:rsid w:val="00656A04"/>
    <w:rsid w:val="006701B5"/>
    <w:rsid w:val="006709F9"/>
    <w:rsid w:val="00672F22"/>
    <w:rsid w:val="00680B9D"/>
    <w:rsid w:val="006826A0"/>
    <w:rsid w:val="00694EDB"/>
    <w:rsid w:val="006B3CEB"/>
    <w:rsid w:val="006B6545"/>
    <w:rsid w:val="006C1703"/>
    <w:rsid w:val="006D0798"/>
    <w:rsid w:val="006E13A5"/>
    <w:rsid w:val="00711223"/>
    <w:rsid w:val="00712C34"/>
    <w:rsid w:val="00713E17"/>
    <w:rsid w:val="00744E71"/>
    <w:rsid w:val="007455EF"/>
    <w:rsid w:val="0074671A"/>
    <w:rsid w:val="00750977"/>
    <w:rsid w:val="00753FD6"/>
    <w:rsid w:val="007751A3"/>
    <w:rsid w:val="00791098"/>
    <w:rsid w:val="00794083"/>
    <w:rsid w:val="0079461A"/>
    <w:rsid w:val="00795C8C"/>
    <w:rsid w:val="007A6BD1"/>
    <w:rsid w:val="007B153A"/>
    <w:rsid w:val="007B329B"/>
    <w:rsid w:val="007B6609"/>
    <w:rsid w:val="007C56CF"/>
    <w:rsid w:val="007C66BF"/>
    <w:rsid w:val="007E0239"/>
    <w:rsid w:val="007E68EF"/>
    <w:rsid w:val="007F757D"/>
    <w:rsid w:val="007F77DC"/>
    <w:rsid w:val="00810472"/>
    <w:rsid w:val="008118F4"/>
    <w:rsid w:val="00812642"/>
    <w:rsid w:val="0081648C"/>
    <w:rsid w:val="0081750E"/>
    <w:rsid w:val="00825DCC"/>
    <w:rsid w:val="00835C5F"/>
    <w:rsid w:val="008424E2"/>
    <w:rsid w:val="0084422C"/>
    <w:rsid w:val="00853B5E"/>
    <w:rsid w:val="00854366"/>
    <w:rsid w:val="00860901"/>
    <w:rsid w:val="00867262"/>
    <w:rsid w:val="00877AAE"/>
    <w:rsid w:val="0088115C"/>
    <w:rsid w:val="008840B2"/>
    <w:rsid w:val="00891146"/>
    <w:rsid w:val="008949F0"/>
    <w:rsid w:val="0089795B"/>
    <w:rsid w:val="008A41E8"/>
    <w:rsid w:val="008B4550"/>
    <w:rsid w:val="008D126C"/>
    <w:rsid w:val="008E1998"/>
    <w:rsid w:val="008E264B"/>
    <w:rsid w:val="008E72AD"/>
    <w:rsid w:val="009140C6"/>
    <w:rsid w:val="009217B6"/>
    <w:rsid w:val="009231E7"/>
    <w:rsid w:val="009334F4"/>
    <w:rsid w:val="00937857"/>
    <w:rsid w:val="00940535"/>
    <w:rsid w:val="00942078"/>
    <w:rsid w:val="00943348"/>
    <w:rsid w:val="0095522E"/>
    <w:rsid w:val="00966C04"/>
    <w:rsid w:val="0097048B"/>
    <w:rsid w:val="00990825"/>
    <w:rsid w:val="00994AA4"/>
    <w:rsid w:val="009B1DA1"/>
    <w:rsid w:val="009C11E0"/>
    <w:rsid w:val="009C385D"/>
    <w:rsid w:val="009C7665"/>
    <w:rsid w:val="009D14BF"/>
    <w:rsid w:val="009D7EC2"/>
    <w:rsid w:val="009E2EAA"/>
    <w:rsid w:val="009F2507"/>
    <w:rsid w:val="009F47BC"/>
    <w:rsid w:val="009F53B1"/>
    <w:rsid w:val="00A008EE"/>
    <w:rsid w:val="00A03E76"/>
    <w:rsid w:val="00A04B8A"/>
    <w:rsid w:val="00A10598"/>
    <w:rsid w:val="00A500BF"/>
    <w:rsid w:val="00A57B23"/>
    <w:rsid w:val="00A57B6B"/>
    <w:rsid w:val="00A702BD"/>
    <w:rsid w:val="00A7612B"/>
    <w:rsid w:val="00A91E11"/>
    <w:rsid w:val="00A959B8"/>
    <w:rsid w:val="00AA4427"/>
    <w:rsid w:val="00AA675D"/>
    <w:rsid w:val="00AA7D91"/>
    <w:rsid w:val="00AD4323"/>
    <w:rsid w:val="00AE63C9"/>
    <w:rsid w:val="00AF123F"/>
    <w:rsid w:val="00AF7B4D"/>
    <w:rsid w:val="00B123B1"/>
    <w:rsid w:val="00B454A2"/>
    <w:rsid w:val="00B473D0"/>
    <w:rsid w:val="00B71466"/>
    <w:rsid w:val="00B72730"/>
    <w:rsid w:val="00B76CEC"/>
    <w:rsid w:val="00BA785F"/>
    <w:rsid w:val="00BB36D9"/>
    <w:rsid w:val="00BC3D8F"/>
    <w:rsid w:val="00BF2802"/>
    <w:rsid w:val="00BF3F33"/>
    <w:rsid w:val="00BF6C26"/>
    <w:rsid w:val="00C01699"/>
    <w:rsid w:val="00C141F9"/>
    <w:rsid w:val="00C41C69"/>
    <w:rsid w:val="00C512FA"/>
    <w:rsid w:val="00C60E11"/>
    <w:rsid w:val="00C7631A"/>
    <w:rsid w:val="00CA00EC"/>
    <w:rsid w:val="00CA37F8"/>
    <w:rsid w:val="00CD0D7B"/>
    <w:rsid w:val="00CD1BA7"/>
    <w:rsid w:val="00CD4AD0"/>
    <w:rsid w:val="00CD5514"/>
    <w:rsid w:val="00CE61DC"/>
    <w:rsid w:val="00D02712"/>
    <w:rsid w:val="00D04ABD"/>
    <w:rsid w:val="00D2056A"/>
    <w:rsid w:val="00D22D4F"/>
    <w:rsid w:val="00D43D10"/>
    <w:rsid w:val="00D70085"/>
    <w:rsid w:val="00D71ED4"/>
    <w:rsid w:val="00D72048"/>
    <w:rsid w:val="00D8740B"/>
    <w:rsid w:val="00D95764"/>
    <w:rsid w:val="00DA3F1B"/>
    <w:rsid w:val="00DF4998"/>
    <w:rsid w:val="00E13A84"/>
    <w:rsid w:val="00E151F4"/>
    <w:rsid w:val="00E206A5"/>
    <w:rsid w:val="00E309D1"/>
    <w:rsid w:val="00E50AB0"/>
    <w:rsid w:val="00E51E5E"/>
    <w:rsid w:val="00E52B39"/>
    <w:rsid w:val="00E65A5C"/>
    <w:rsid w:val="00E677E5"/>
    <w:rsid w:val="00E718E1"/>
    <w:rsid w:val="00E86AF1"/>
    <w:rsid w:val="00EA2DC0"/>
    <w:rsid w:val="00EA7F93"/>
    <w:rsid w:val="00EB1855"/>
    <w:rsid w:val="00EC2BD0"/>
    <w:rsid w:val="00ED0212"/>
    <w:rsid w:val="00EE2308"/>
    <w:rsid w:val="00F06228"/>
    <w:rsid w:val="00F07C94"/>
    <w:rsid w:val="00F209C9"/>
    <w:rsid w:val="00F21E9C"/>
    <w:rsid w:val="00F23D34"/>
    <w:rsid w:val="00F25317"/>
    <w:rsid w:val="00F3283C"/>
    <w:rsid w:val="00F33634"/>
    <w:rsid w:val="00F358DF"/>
    <w:rsid w:val="00F4090C"/>
    <w:rsid w:val="00F61993"/>
    <w:rsid w:val="00F635D6"/>
    <w:rsid w:val="00F856CC"/>
    <w:rsid w:val="00FA69B8"/>
    <w:rsid w:val="00FB1708"/>
    <w:rsid w:val="00FB7802"/>
    <w:rsid w:val="00FC0DF2"/>
    <w:rsid w:val="00FC3E1A"/>
    <w:rsid w:val="00FE73CB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3C8D"/>
  <w15:chartTrackingRefBased/>
  <w15:docId w15:val="{CCC8DD4C-62DD-4DD1-BD34-B6F222128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D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40B"/>
  </w:style>
  <w:style w:type="paragraph" w:styleId="Footer">
    <w:name w:val="footer"/>
    <w:basedOn w:val="Normal"/>
    <w:link w:val="FooterChar"/>
    <w:uiPriority w:val="99"/>
    <w:unhideWhenUsed/>
    <w:rsid w:val="00D87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40B"/>
  </w:style>
  <w:style w:type="paragraph" w:styleId="ListParagraph">
    <w:name w:val="List Paragraph"/>
    <w:basedOn w:val="Normal"/>
    <w:uiPriority w:val="34"/>
    <w:qFormat/>
    <w:rsid w:val="00A04B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B8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0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fa.usda.gov/application-support-templat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rants.gov/web/grants/applicants/download-application-package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nifa.usda.gov/resource/application-support-templat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ifa.usda.gov/resource/application-support-templat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Business, New Mexico State University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 Mackey</dc:creator>
  <cp:keywords/>
  <dc:description/>
  <cp:lastModifiedBy>Stephanie Garcia</cp:lastModifiedBy>
  <cp:revision>4</cp:revision>
  <dcterms:created xsi:type="dcterms:W3CDTF">2022-07-29T21:17:00Z</dcterms:created>
  <dcterms:modified xsi:type="dcterms:W3CDTF">2022-07-29T22:43:00Z</dcterms:modified>
</cp:coreProperties>
</file>